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1FE41D" w14:textId="77777777" w:rsidR="00DB69E4" w:rsidRDefault="00B666D4">
      <w:pPr>
        <w:pStyle w:val="Title"/>
      </w:pPr>
      <w:r>
        <w:t>Style Reference Template for Clinical Reviews</w:t>
      </w:r>
    </w:p>
    <w:p w14:paraId="101FE41E" w14:textId="77777777" w:rsidR="00DB69E4" w:rsidRDefault="00B666D4">
      <w:pPr>
        <w:pStyle w:val="Heading1"/>
      </w:pPr>
      <w:bookmarkStart w:id="0" w:name="style-reference-document"/>
      <w:r>
        <w:t>Style Reference Document</w:t>
      </w:r>
    </w:p>
    <w:p w14:paraId="101FE41F" w14:textId="77777777" w:rsidR="00DB69E4" w:rsidRDefault="00B666D4">
      <w:pPr>
        <w:pStyle w:val="FirstParagraph"/>
      </w:pPr>
      <w:r>
        <w:t>This document defines the visual styles used in clinical document reviews.</w:t>
      </w:r>
    </w:p>
    <w:p w14:paraId="101FE420" w14:textId="77777777" w:rsidR="00DB69E4" w:rsidRDefault="00B666D4">
      <w:pPr>
        <w:pStyle w:val="Heading2"/>
      </w:pPr>
      <w:bookmarkStart w:id="1" w:name="normal-text"/>
      <w:r>
        <w:t>Normal Text</w:t>
      </w:r>
    </w:p>
    <w:p w14:paraId="101FE421" w14:textId="77777777" w:rsidR="00DB69E4" w:rsidRDefault="00B666D4">
      <w:pPr>
        <w:pStyle w:val="FirstParagraph"/>
      </w:pPr>
      <w:r>
        <w:t>This is normal, editable text that reviewers should feel comfortable editing.</w:t>
      </w:r>
    </w:p>
    <w:p w14:paraId="101FE422" w14:textId="77777777" w:rsidR="00DB69E4" w:rsidRDefault="00B666D4">
      <w:pPr>
        <w:pStyle w:val="Heading2"/>
      </w:pPr>
      <w:bookmarkStart w:id="2" w:name="protected-parameters"/>
      <w:bookmarkEnd w:id="1"/>
      <w:r>
        <w:t>Protected Parameters</w:t>
      </w:r>
    </w:p>
    <w:p w14:paraId="101FE423" w14:textId="77777777" w:rsidR="00DB69E4" w:rsidRDefault="00B666D4">
      <w:pPr>
        <w:pStyle w:val="FirstParagraph"/>
      </w:pPr>
      <w:r>
        <w:t xml:space="preserve">Protected parameters should have a light blue background: </w:t>
      </w:r>
      <w:r w:rsidRPr="00097276">
        <w:rPr>
          <w:rStyle w:val="ProtectedParam"/>
        </w:rPr>
        <w:t>PROTECTED</w:t>
      </w:r>
      <w:r w:rsidRPr="00DC0508">
        <w:rPr>
          <w:rStyle w:val="ProtectedParam"/>
        </w:rPr>
        <w:t xml:space="preserve"> PARAMETER EXAMPLE</w:t>
      </w:r>
    </w:p>
    <w:p w14:paraId="101FE424" w14:textId="77777777" w:rsidR="00DB69E4" w:rsidRDefault="00B666D4">
      <w:pPr>
        <w:pStyle w:val="Heading2"/>
      </w:pPr>
      <w:bookmarkStart w:id="3" w:name="cross-references"/>
      <w:bookmarkEnd w:id="2"/>
      <w:r>
        <w:t>Cross References</w:t>
      </w:r>
    </w:p>
    <w:p w14:paraId="101FE425" w14:textId="77777777" w:rsidR="00DB69E4" w:rsidRDefault="00B666D4">
      <w:pPr>
        <w:pStyle w:val="FirstParagraph"/>
      </w:pPr>
      <w:r>
        <w:t xml:space="preserve">Cross references should be gray and discourage editing: </w:t>
      </w:r>
      <w:r>
        <w:rPr>
          <w:rStyle w:val="CrossReference"/>
        </w:rPr>
        <w:t>Table 1 - Demographics</w:t>
      </w:r>
    </w:p>
    <w:p w14:paraId="101FE426" w14:textId="77777777" w:rsidR="00DB69E4" w:rsidRDefault="00B666D4">
      <w:pPr>
        <w:pStyle w:val="Heading2"/>
      </w:pPr>
      <w:bookmarkStart w:id="4" w:name="reviewer-instructions"/>
      <w:bookmarkEnd w:id="3"/>
      <w:r>
        <w:t>Reviewer Instructions</w:t>
      </w:r>
    </w:p>
    <w:p w14:paraId="101FE427" w14:textId="77777777" w:rsidR="00DB69E4" w:rsidRDefault="00B666D4">
      <w:pPr>
        <w:pStyle w:val="FirstParagraph"/>
      </w:pPr>
      <w:r>
        <w:t xml:space="preserve">Instructions should be in a bordered box: </w:t>
      </w:r>
      <w:r>
        <w:rPr>
          <w:rStyle w:val="ReviewerInstructions"/>
        </w:rPr>
        <w:t>REVIEWER GUIDANCE: Edit only normal black text</w:t>
      </w:r>
    </w:p>
    <w:p w14:paraId="101FE428" w14:textId="77777777" w:rsidR="00DB69E4" w:rsidRDefault="00B666D4">
      <w:pPr>
        <w:pStyle w:val="Heading2"/>
      </w:pPr>
      <w:bookmarkStart w:id="5" w:name="included-content"/>
      <w:bookmarkEnd w:id="4"/>
      <w:r>
        <w:t>Included Content</w:t>
      </w:r>
    </w:p>
    <w:p w14:paraId="101FE429" w14:textId="77777777" w:rsidR="00DB69E4" w:rsidRDefault="00B666D4">
      <w:pPr>
        <w:pStyle w:val="FirstParagraph"/>
      </w:pPr>
      <w:r>
        <w:t xml:space="preserve">Content from included files should have a pale background: </w:t>
      </w:r>
      <w:r>
        <w:rPr>
          <w:rStyle w:val="IncludedContent"/>
        </w:rPr>
        <w:t>This text came from an included file</w:t>
      </w:r>
    </w:p>
    <w:bookmarkEnd w:id="5"/>
    <w:bookmarkEnd w:id="0"/>
    <w:sectPr w:rsidR="00DB69E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4FC969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5772071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69E4"/>
    <w:rsid w:val="00097276"/>
    <w:rsid w:val="004B0E0B"/>
    <w:rsid w:val="005B2F1D"/>
    <w:rsid w:val="00656AD7"/>
    <w:rsid w:val="006A5C6E"/>
    <w:rsid w:val="006E1F97"/>
    <w:rsid w:val="009F4B6C"/>
    <w:rsid w:val="00A2443C"/>
    <w:rsid w:val="00A96F95"/>
    <w:rsid w:val="00B666D4"/>
    <w:rsid w:val="00C63CC9"/>
    <w:rsid w:val="00DB69E4"/>
    <w:rsid w:val="00DC0508"/>
    <w:rsid w:val="00E46B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1FE41D"/>
  <w15:docId w15:val="{7ADAEAE1-5C86-4CF0-9069-B3A60302D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CrossReference">
    <w:name w:val="CrossReference"/>
    <w:basedOn w:val="CaptionChar"/>
    <w:rsid w:val="00E46B45"/>
    <w:rPr>
      <w:bdr w:val="none" w:sz="0" w:space="0" w:color="auto"/>
      <w:shd w:val="clear" w:color="auto" w:fill="B2B2B2"/>
    </w:rPr>
  </w:style>
  <w:style w:type="character" w:customStyle="1" w:styleId="IncludedContent">
    <w:name w:val="IncludedContent"/>
    <w:basedOn w:val="CaptionChar"/>
    <w:rsid w:val="004B0E0B"/>
    <w:rPr>
      <w:i/>
      <w:bdr w:val="none" w:sz="0" w:space="0" w:color="auto"/>
      <w:shd w:val="clear" w:color="auto" w:fill="FFFFCC"/>
    </w:rPr>
  </w:style>
  <w:style w:type="character" w:customStyle="1" w:styleId="ProtectedParam">
    <w:name w:val="ProtectedParam"/>
    <w:basedOn w:val="CaptionChar"/>
    <w:rsid w:val="00097276"/>
    <w:rPr>
      <w:rFonts w:ascii="Consolas" w:hAnsi="Consolas"/>
      <w:bdr w:val="none" w:sz="0" w:space="0" w:color="auto"/>
      <w:shd w:val="clear" w:color="auto" w:fill="D9E6FA"/>
    </w:rPr>
  </w:style>
  <w:style w:type="character" w:customStyle="1" w:styleId="ReviewerInstructions">
    <w:name w:val="ReviewerInstructions"/>
    <w:basedOn w:val="CaptionChar"/>
    <w:rsid w:val="006E1F97"/>
    <w:rPr>
      <w:bdr w:val="single" w:sz="12" w:space="0" w:color="auto"/>
      <w:shd w:val="clear" w:color="auto" w:fill="FFFF99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565</Characters>
  <Application>Microsoft Office Word</Application>
  <DocSecurity>0</DocSecurity>
  <Lines>4</Lines>
  <Paragraphs>1</Paragraphs>
  <ScaleCrop>false</ScaleCrop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 Reference Template for Clinical Reviews</dc:title>
  <dc:creator>Julie Kirkwood</dc:creator>
  <cp:keywords/>
  <cp:lastModifiedBy>Julie Kirkwood</cp:lastModifiedBy>
  <cp:revision>3</cp:revision>
  <dcterms:created xsi:type="dcterms:W3CDTF">2025-05-25T23:08:00Z</dcterms:created>
  <dcterms:modified xsi:type="dcterms:W3CDTF">2025-05-25T2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